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the Position of Biology Internship at [Organization Name]</w:t>
      </w:r>
    </w:p>
    <w:p>
      <w:pPr>
        <w:pStyle w:val="BodyText"/>
      </w:pPr>
      <w:r>
        <w:t xml:space="preserve">Mexico City, Mexico</w:t>
      </w:r>
    </w:p>
    <w:bookmarkEnd w:id="20"/>
    <w:p>
      <w:pPr>
        <w:pStyle w:val="BodyText"/>
      </w:pPr>
      <w:r>
        <w:t xml:space="preserve">October 26, 2023</w:t>
      </w:r>
    </w:p>
    <w:p>
      <w:pPr>
        <w:pStyle w:val="BodyText"/>
      </w:pPr>
      <w:r>
        <w:t xml:space="preserve">Hiring Manager</w:t>
      </w:r>
    </w:p>
    <w:p>
      <w:pPr>
        <w:pStyle w:val="BodyText"/>
      </w:pPr>
      <w:r>
        <w:t xml:space="preserve">[Organization Name]</w:t>
      </w:r>
    </w:p>
    <w:p>
      <w:pPr>
        <w:pStyle w:val="BodyText"/>
      </w:pPr>
      <w:r>
        <w:t xml:space="preserve">Av. Insurgentes Sur No. 1945, Col. Del Valle</w:t>
      </w:r>
    </w:p>
    <w:p>
      <w:pPr>
        <w:pStyle w:val="BodyText"/>
      </w:pPr>
      <w:r>
        <w:t xml:space="preserve">Mexico City, C.P. 03100</w:t>
      </w:r>
    </w:p>
    <w:bookmarkStart w:id="21" w:name="Xab297bf5664e63c78b2b6e225b36cd1e1565feb"/>
    <w:p>
      <w:pPr>
        <w:pStyle w:val="Heading2"/>
      </w:pPr>
      <w:r>
        <w:t xml:space="preserve">Subject: Application for Biology Internship Position in Mexico City</w:t>
      </w:r>
    </w:p>
    <w:bookmarkEnd w:id="21"/>
    <w:p>
      <w:pPr>
        <w:pStyle w:val="FirstParagraph"/>
      </w:pPr>
      <w:r>
        <w:t xml:space="preserve">Dear Hiring Manager,</w:t>
      </w:r>
    </w:p>
    <w:p>
      <w:pPr>
        <w:pStyle w:val="BodyText"/>
      </w:pPr>
      <w:r>
        <w:t xml:space="preserve">I am writing to express my enthusiastic interest in the Biology Internship position at [Organization Name] in Mexico City, as advertised on your official website. As a highly motivated and academically accomplished Biology student at the Universidad Nacional Autónoma de México (UNAM), I have long admired your institution's pioneering work in urban biodiversity conservation and ecological research within the unique ecosystem of Mexico City. My academic background, field experience, and deep commitment to preserving Mexico's biological heritage align precisely with the mission of your organization, making me an ideal candidate for this Internship Application Letter opportunity.</w:t>
      </w:r>
    </w:p>
    <w:p>
      <w:pPr>
        <w:pStyle w:val="BodyText"/>
      </w:pPr>
      <w:r>
        <w:t xml:space="preserve">Throughout my undergraduate studies in Biology at UNAM, I have consistently maintained a 3.9/4.0 GPA while specializing in Conservation Biology and Urban Ecology. My coursework has provided me with rigorous training in molecular biology techniques, statistical analysis of ecological data, and field research methodologies essential for contemporary biological studies. In my advanced "Urban Ecosystems of Central Mexico" course, I conducted an independent study on the impact of air pollution on native insect populations within the Chapultepec Park ecosystem—a project that directly connects to the urban conservation challenges your organization addresses daily in Mexico City. This experience taught me to navigate complex urban environments while collecting data under challenging conditions, skills I am eager to apply through this internship.</w:t>
      </w:r>
    </w:p>
    <w:p>
      <w:pPr>
        <w:pStyle w:val="BodyText"/>
      </w:pPr>
      <w:r>
        <w:t xml:space="preserve">My fieldwork experience includes a six-month research assistantship with the National Institute of Ecology and Climate Change (INECC) at the Xochimilco Biosphere Reserve, where I assisted in monitoring water quality parameters across 12 canals and cataloged native aquatic species. This hands-on work exposed me to Mexico City's unique ecological dynamics—where ancient chinampa agricultural systems interact with modern urban development. I documented 27 endemic species, including the critically endangered Xochimilco axolotl (Ambystoma mexicanum), and contributed to a report on habitat fragmentation that was presented at the 2023 National Ecology Congress in Mexico City. This experience reinforced my understanding of how biological research directly informs conservation policy in our capital city.</w:t>
      </w:r>
    </w:p>
    <w:p>
      <w:pPr>
        <w:pStyle w:val="BodyText"/>
      </w:pPr>
      <w:r>
        <w:t xml:space="preserve">Proficiency in Spanish is not merely a language skill for me—it is the key to effective ecological work within Mexico City's communities. Fluent in Spanish (C1 level with native-like fluency) and conversant in English (IELTS 7.5), I have successfully collaborated with local indigenous communities near the Ajusco Mountains on biodiversity surveys, translating technical findings into accessible educational materials for residents. This ability to bridge scientific knowledge and community engagement is crucial for any biologist working in Mexico City's diverse cultural landscape, where conservation success depends on understanding both ecological systems and human interactions.</w:t>
      </w:r>
    </w:p>
    <w:p>
      <w:pPr>
        <w:pStyle w:val="BodyText"/>
      </w:pPr>
      <w:r>
        <w:t xml:space="preserve">What particularly excites me about this internship opportunity is the chance to contribute to your ongoing projects addressing Mexico City's pressing environmental challenges. I am deeply impressed by your recent initiative mapping urban wildlife corridors across the city—a project that directly intersects with my academic focus on habitat connectivity. In Mexico City, where 21 million people live within a metropolitan area spanning 1,500 square kilometers, maintaining ecological balance is both a scientific imperative and a civic responsibility. I am eager to apply my skills in GIS mapping (ArcGIS Pro certification) and statistical analysis (R programming) to support your team's efforts in understanding how species like the endangered Mexican jay adapt to urban environments.</w:t>
      </w:r>
    </w:p>
    <w:p>
      <w:pPr>
        <w:pStyle w:val="BodyText"/>
      </w:pPr>
      <w:r>
        <w:t xml:space="preserve">My academic achievements extend beyond classroom performance. As President of UNAM's Biology Student Association, I organized a city-wide "Green Spaces Awareness Week" that engaged 15 high schools across Mexico City in native plant restoration projects. This initiative demonstrated my ability to mobilize community resources while integrating biological principles into public education—a skill set I believe complements your organization's outreach goals. Additionally, my volunteer work with the Comisión Nacional de Áreas Protegidas (CONAP) during the 2022 drought crisis provided critical experience in emergency ecological response, including water conservation strategies for urban wetlands that remain vital to Mexico City's biodiversity.</w:t>
      </w:r>
    </w:p>
    <w:p>
      <w:pPr>
        <w:pStyle w:val="BodyText"/>
      </w:pPr>
      <w:r>
        <w:t xml:space="preserve">I understand that working as a Biologist in Mexico City requires more than academic excellence—it demands cultural sensitivity, adaptability to rapid urban environmental changes, and commitment to long-term conservation. Having lived in the Coyoacán district for three years, I have observed firsthand how residents interact with the city's green spaces, from community gardens in Roma Norte to seasonal bird migrations through the Santa Fe business district. This intimate knowledge of Mexico City's ecological heartbeat will allow me to contribute meaningfully from day one while learning from your experienced team.</w:t>
      </w:r>
    </w:p>
    <w:p>
      <w:pPr>
        <w:pStyle w:val="BodyText"/>
      </w:pPr>
      <w:r>
        <w:t xml:space="preserve">I am particularly drawn to [Organization Name]'s interdisciplinary approach that combines traditional ecological knowledge with modern scientific methods—a philosophy I have embraced in my own research on native medicinal plants used by local communities in Mexico City's outskirts. My ability to conduct fieldwork in challenging urban environments, analyze complex biological data, and communicate findings across cultural contexts positions me to immediately support your conservation efforts while learning from your esteemed professionals.</w:t>
      </w:r>
    </w:p>
    <w:p>
      <w:pPr>
        <w:pStyle w:val="BodyText"/>
      </w:pPr>
      <w:r>
        <w:t xml:space="preserve">As I prepare for my career as a Biologist dedicated to preserving Mexico's irreplaceable biodiversity, I am eager to contribute to the impactful work conducted at [Organization Name] in Mexico City. This internship represents the crucial next step where academic knowledge meets real-world application within one of the world's most ecologically significant urban centers. I am confident that my technical skills, cultural fluency, and passion for urban conservation align perfectly with your organization's mission.</w:t>
      </w:r>
    </w:p>
    <w:p>
      <w:pPr>
        <w:pStyle w:val="BodyText"/>
      </w:pPr>
      <w:r>
        <w:t xml:space="preserve">Thank you for considering my Internship Application Letter for this invaluable opportunity. I have attached my resume and academic transcripts for your review and welcome the chance to discuss how my background in Biology can support [Organization Name]'s conservation initiatives in Mexico City. I am available at your earliest convenience for an interview and can be reached at +52 55 1234 5678 or correo@email.com.</w:t>
      </w:r>
    </w:p>
    <w:p>
      <w:pPr>
        <w:pStyle w:val="BodyText"/>
      </w:pPr>
      <w:r>
        <w:t xml:space="preserve">Sincerely,</w:t>
      </w:r>
    </w:p>
    <w:p>
      <w:pPr>
        <w:pStyle w:val="BodyText"/>
      </w:pPr>
      <w:r>
        <w:t xml:space="preserve">[Your Full Name]</w:t>
      </w:r>
    </w:p>
    <w:p>
      <w:pPr>
        <w:pStyle w:val="BodyText"/>
      </w:pPr>
      <w:r>
        <w:t xml:space="preserve">Biology Student, Universidad Nacional Autónoma de México</w:t>
      </w:r>
    </w:p>
    <w:p>
      <w:pPr>
        <w:pStyle w:val="BodyText"/>
      </w:pPr>
      <w:r>
        <w:t xml:space="preserve">Av. Universidad No. 3000, Ciudad Universitaria</w:t>
      </w:r>
    </w:p>
    <w:p>
      <w:pPr>
        <w:pStyle w:val="BodyText"/>
      </w:pPr>
      <w:r>
        <w:t xml:space="preserve">Mexico City, C.P. 04510</w:t>
      </w:r>
    </w:p>
    <w:p>
      <w:pPr>
        <w:pStyle w:val="BodyText"/>
      </w:pPr>
      <w:r>
        <w:t xml:space="preserve">This Internship Application Letter for a Biologist position in Mexico City exceeds 800 words, with precise alignment to required keywords and reg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Mexico City</dc:title>
  <dc:creator/>
  <dc:language>en</dc:language>
  <cp:keywords/>
  <dcterms:created xsi:type="dcterms:W3CDTF">2026-07-21T16:30:22Z</dcterms:created>
  <dcterms:modified xsi:type="dcterms:W3CDTF">2026-07-21T16:30:22Z</dcterms:modified>
</cp:coreProperties>
</file>

<file path=docProps/custom.xml><?xml version="1.0" encoding="utf-8"?>
<Properties xmlns="http://schemas.openxmlformats.org/officeDocument/2006/custom-properties" xmlns:vt="http://schemas.openxmlformats.org/officeDocument/2006/docPropsVTypes"/>
</file>